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7F13C1" w:rsidRDefault="00187BB6" w:rsidP="00E11AB7">
      <w:pPr>
        <w:jc w:val="center"/>
        <w:rPr>
          <w:b/>
        </w:rPr>
      </w:pPr>
      <w:r>
        <w:rPr>
          <w:b/>
        </w:rPr>
        <w:t>Interpersonal Relations</w:t>
      </w:r>
      <w:r w:rsidR="00E11AB7" w:rsidRPr="007F13C1">
        <w:rPr>
          <w:b/>
        </w:rPr>
        <w:t xml:space="preserve"> Instructor (</w:t>
      </w:r>
      <w:r w:rsidR="009E3482" w:rsidRPr="007F13C1">
        <w:rPr>
          <w:b/>
        </w:rPr>
        <w:t>Part</w:t>
      </w:r>
      <w:r w:rsidR="00E11AB7" w:rsidRPr="007F13C1">
        <w:rPr>
          <w:b/>
        </w:rPr>
        <w:t>-time)</w:t>
      </w:r>
    </w:p>
    <w:p w:rsidR="00E11AB7" w:rsidRPr="00EA40F2" w:rsidRDefault="00EA40F2" w:rsidP="00740FB5">
      <w:pPr>
        <w:spacing w:line="240" w:lineRule="auto"/>
      </w:pPr>
      <w:r>
        <w:t xml:space="preserve">Albany Technical College seeks a </w:t>
      </w:r>
      <w:r w:rsidR="00056D3A">
        <w:t xml:space="preserve">well-qualified individual to fill the position of </w:t>
      </w:r>
      <w:r w:rsidR="003C2A5B">
        <w:t xml:space="preserve">Adjunct </w:t>
      </w:r>
      <w:r w:rsidR="00935692">
        <w:t>Interpersonal Relations i</w:t>
      </w:r>
      <w:r w:rsidR="003C2A5B">
        <w:t>nstructor</w:t>
      </w:r>
      <w:r w:rsidR="00D24846">
        <w:t xml:space="preserve">.  </w:t>
      </w:r>
      <w:r w:rsidR="00E11AB7" w:rsidRPr="00EA40F2">
        <w:t xml:space="preserve">Under general supervision, </w:t>
      </w:r>
      <w:r>
        <w:t xml:space="preserve">the instructor will be responsible for </w:t>
      </w:r>
      <w:r w:rsidR="003C2A5B">
        <w:t xml:space="preserve">teaching </w:t>
      </w:r>
      <w:r w:rsidR="00E11AB7" w:rsidRPr="00EA40F2">
        <w:t>classes at the General Education</w:t>
      </w:r>
      <w:r w:rsidR="00C73D2B" w:rsidRPr="00EA40F2">
        <w:t xml:space="preserve"> diploma/associate degree levels</w:t>
      </w:r>
      <w:r w:rsidR="00E11AB7" w:rsidRPr="00EA40F2">
        <w:t>, day</w:t>
      </w:r>
      <w:r>
        <w:t xml:space="preserve">, </w:t>
      </w:r>
      <w:r w:rsidR="00E11AB7" w:rsidRPr="00EA40F2">
        <w:t>evening</w:t>
      </w:r>
      <w:r>
        <w:t>, and/or online</w:t>
      </w:r>
      <w:r w:rsidR="00E11AB7" w:rsidRPr="00EA40F2">
        <w:t xml:space="preserve">. </w:t>
      </w:r>
      <w:r w:rsidR="005D06B6">
        <w:t xml:space="preserve"> He/she </w:t>
      </w:r>
      <w:r>
        <w:t>will provide instruction, e</w:t>
      </w:r>
      <w:r w:rsidR="00F83225" w:rsidRPr="00EA40F2">
        <w:t>valuate student pr</w:t>
      </w:r>
      <w:r w:rsidR="005E6FBD" w:rsidRPr="00EA40F2">
        <w:t>ogress and performance in attaining goals and objectives</w:t>
      </w:r>
      <w:r>
        <w:t>, p</w:t>
      </w:r>
      <w:r w:rsidR="005E6FBD" w:rsidRPr="00EA40F2">
        <w:t xml:space="preserve">repare and maintain all required documentation and administrative reports. </w:t>
      </w:r>
      <w:r w:rsidR="00D61085">
        <w:t xml:space="preserve"> </w:t>
      </w:r>
      <w:r w:rsidR="007F46CD">
        <w:t xml:space="preserve">The </w:t>
      </w:r>
      <w:r w:rsidR="003C2A5B">
        <w:t xml:space="preserve">adjunct </w:t>
      </w:r>
      <w:r w:rsidR="008766F3">
        <w:t>Interpersonal Relations I</w:t>
      </w:r>
      <w:r w:rsidR="007F46CD">
        <w:t>nstructor will m</w:t>
      </w:r>
      <w:r w:rsidR="005E6FBD" w:rsidRPr="00EA40F2">
        <w:t>aintain a secure classroom environment</w:t>
      </w:r>
      <w:r>
        <w:t xml:space="preserve"> if in a traditional setting</w:t>
      </w:r>
      <w:r w:rsidR="007F46CD">
        <w:t>, w</w:t>
      </w:r>
      <w:r w:rsidR="005E6FBD" w:rsidRPr="00EA40F2">
        <w:t>ork collaboratively with department counterparts on the curriculum</w:t>
      </w:r>
      <w:r w:rsidR="007F46CD">
        <w:t>, and s</w:t>
      </w:r>
      <w:r w:rsidR="005E6FBD" w:rsidRPr="00EA40F2">
        <w:t>trive to contribute to the overall success of the college and its students.</w:t>
      </w:r>
      <w:r w:rsidR="007F46CD" w:rsidRPr="007F46CD">
        <w:t xml:space="preserve"> </w:t>
      </w:r>
      <w:r w:rsidR="00D61085">
        <w:t xml:space="preserve"> </w:t>
      </w:r>
      <w:r w:rsidR="007F46CD" w:rsidRPr="00EA40F2">
        <w:t>Computer skills, basic knowledge of online instructional delivery, and familiarity with learning platforms used in post-secondary education</w:t>
      </w:r>
      <w:r w:rsidR="007F46CD">
        <w:t xml:space="preserve"> are necessary</w:t>
      </w:r>
      <w:r w:rsidR="007F46CD" w:rsidRPr="00EA40F2">
        <w:t xml:space="preserve">. </w:t>
      </w:r>
      <w:r w:rsidR="00D61085">
        <w:t xml:space="preserve"> </w:t>
      </w:r>
      <w:r w:rsidR="007F46CD">
        <w:t xml:space="preserve">The </w:t>
      </w:r>
      <w:bookmarkStart w:id="0" w:name="_GoBack"/>
      <w:bookmarkEnd w:id="0"/>
      <w:r w:rsidR="00D61085">
        <w:t>I</w:t>
      </w:r>
      <w:r w:rsidR="007F46CD">
        <w:t>nstructor m</w:t>
      </w:r>
      <w:r w:rsidR="007F46CD" w:rsidRPr="00EA40F2">
        <w:t>ust demonstrate excellent communication skills</w:t>
      </w:r>
      <w:r w:rsidR="007F46CD">
        <w:t>.</w:t>
      </w:r>
    </w:p>
    <w:p w:rsidR="007F46CD" w:rsidRDefault="005E6FBD" w:rsidP="00740FB5">
      <w:pPr>
        <w:spacing w:line="240" w:lineRule="auto"/>
      </w:pPr>
      <w:r w:rsidRPr="00EA40F2">
        <w:rPr>
          <w:b/>
        </w:rPr>
        <w:t>Minimum Qualifications</w:t>
      </w:r>
      <w:r w:rsidRPr="00EA40F2">
        <w:t xml:space="preserve">: </w:t>
      </w:r>
      <w:r w:rsidR="00EA40F2">
        <w:t xml:space="preserve">The candidate must possess a </w:t>
      </w:r>
      <w:r w:rsidR="00D61085">
        <w:t>Bachelor</w:t>
      </w:r>
      <w:r w:rsidR="003C2A5B">
        <w:t>’s degree</w:t>
      </w:r>
      <w:r w:rsidRPr="00EA40F2">
        <w:t xml:space="preserve"> in </w:t>
      </w:r>
      <w:r w:rsidR="00D61085">
        <w:t>P</w:t>
      </w:r>
      <w:r w:rsidR="002E694C">
        <w:t>sychology</w:t>
      </w:r>
      <w:r w:rsidR="003C2A5B">
        <w:t xml:space="preserve"> or counseling</w:t>
      </w:r>
      <w:r w:rsidRPr="00EA40F2">
        <w:t xml:space="preserve"> </w:t>
      </w:r>
      <w:r w:rsidR="00EA40F2">
        <w:t>*AND*</w:t>
      </w:r>
      <w:r w:rsidRPr="00EA40F2">
        <w:t xml:space="preserve"> </w:t>
      </w:r>
      <w:r w:rsidR="00EA40F2">
        <w:t xml:space="preserve">have </w:t>
      </w:r>
      <w:r w:rsidR="007F46CD">
        <w:t xml:space="preserve">completed </w:t>
      </w:r>
      <w:r w:rsidRPr="00EA40F2">
        <w:t xml:space="preserve">18 semester hours in </w:t>
      </w:r>
      <w:r w:rsidR="002E694C">
        <w:t>psychology</w:t>
      </w:r>
      <w:r w:rsidR="002F3F93" w:rsidRPr="00EA40F2">
        <w:t xml:space="preserve"> </w:t>
      </w:r>
      <w:r w:rsidRPr="00EA40F2">
        <w:t>at the graduate level</w:t>
      </w:r>
      <w:r w:rsidR="007F46CD">
        <w:t xml:space="preserve"> from an accredited college or university</w:t>
      </w:r>
      <w:r w:rsidRPr="00EA40F2">
        <w:t xml:space="preserve">. </w:t>
      </w:r>
    </w:p>
    <w:p w:rsidR="005E6FBD" w:rsidRPr="00EA40F2" w:rsidRDefault="005E6FBD" w:rsidP="00740FB5">
      <w:pPr>
        <w:spacing w:line="240" w:lineRule="auto"/>
      </w:pPr>
      <w:r w:rsidRPr="00EA40F2">
        <w:rPr>
          <w:b/>
        </w:rPr>
        <w:t>Preferred Qualifications</w:t>
      </w:r>
      <w:r w:rsidRPr="00EA40F2">
        <w:t xml:space="preserve">: </w:t>
      </w:r>
      <w:r w:rsidR="003C2A5B">
        <w:t xml:space="preserve">A </w:t>
      </w:r>
      <w:r w:rsidRPr="00EA40F2">
        <w:t>Master</w:t>
      </w:r>
      <w:r w:rsidR="003C2A5B">
        <w:t xml:space="preserve">’s degree in </w:t>
      </w:r>
      <w:r w:rsidR="002E694C">
        <w:t>psychology</w:t>
      </w:r>
      <w:r w:rsidR="003C2A5B">
        <w:t xml:space="preserve"> or counseling or a Master’s degree in a related field **AN</w:t>
      </w:r>
      <w:r w:rsidR="00187BB6">
        <w:t>D</w:t>
      </w:r>
      <w:r w:rsidR="003C2A5B">
        <w:t>** 18 graduate semester hours in the teaching discipline</w:t>
      </w:r>
      <w:r w:rsidRPr="00EA40F2">
        <w:t xml:space="preserve">. </w:t>
      </w:r>
      <w:r w:rsidR="007F46CD">
        <w:t>Two</w:t>
      </w:r>
      <w:r w:rsidRPr="00EA40F2">
        <w:t xml:space="preserve"> </w:t>
      </w:r>
      <w:r w:rsidR="00D61085">
        <w:t xml:space="preserve">(2) </w:t>
      </w:r>
      <w:r w:rsidRPr="00EA40F2">
        <w:t xml:space="preserve">years of teaching experience at the secondary </w:t>
      </w:r>
      <w:r w:rsidR="001F0152" w:rsidRPr="00EA40F2">
        <w:t xml:space="preserve">and/or post-secondary </w:t>
      </w:r>
      <w:r w:rsidRPr="00EA40F2">
        <w:t>level.</w:t>
      </w:r>
    </w:p>
    <w:p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Pr="007F46CD">
        <w:rPr>
          <w:rFonts w:asciiTheme="minorHAnsi" w:hAnsiTheme="minorHAnsi"/>
          <w:sz w:val="22"/>
          <w:szCs w:val="22"/>
        </w:rPr>
        <w:t xml:space="preserve">Work is typically performed in a classroom with intermittent sitting or walking in various settings. The employee occasionally lifts or moves objects of a light to medium weight. </w:t>
      </w:r>
      <w:r w:rsidR="009B5621">
        <w:rPr>
          <w:rFonts w:asciiTheme="minorHAnsi" w:hAnsiTheme="minorHAnsi"/>
          <w:sz w:val="22"/>
          <w:szCs w:val="22"/>
        </w:rPr>
        <w:t>Full range of hand and finger motion may be required for data entry purposes.</w:t>
      </w:r>
    </w:p>
    <w:p w:rsidR="007F46CD" w:rsidRPr="007F46CD" w:rsidRDefault="007F46CD" w:rsidP="007F46CD">
      <w:pPr>
        <w:pStyle w:val="NoSpacing"/>
        <w:rPr>
          <w:rFonts w:asciiTheme="minorHAnsi" w:hAnsiTheme="minorHAnsi" w:cs="Arial"/>
          <w:b/>
          <w:bCs/>
        </w:rPr>
      </w:pPr>
    </w:p>
    <w:p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rsidR="007F46CD" w:rsidRPr="007F46CD" w:rsidRDefault="007F46CD" w:rsidP="007F46CD">
      <w:pPr>
        <w:spacing w:before="12" w:after="0" w:line="240" w:lineRule="auto"/>
        <w:ind w:right="64"/>
        <w:rPr>
          <w:rFonts w:eastAsia="Cambria" w:cs="Cambria"/>
          <w:spacing w:val="1"/>
        </w:rPr>
      </w:pPr>
    </w:p>
    <w:p w:rsidR="00413120" w:rsidRPr="00413120" w:rsidRDefault="00413120" w:rsidP="00413120">
      <w:pPr>
        <w:rPr>
          <w:rFonts w:cs="Arial"/>
        </w:rPr>
      </w:pPr>
      <w:r w:rsidRPr="00413120">
        <w:rPr>
          <w:rFonts w:cs="Arial"/>
          <w:b/>
          <w:bCs/>
        </w:rPr>
        <w:t xml:space="preserve">Application Deadline: </w:t>
      </w:r>
      <w:r w:rsidRPr="00413120">
        <w:rPr>
          <w:rFonts w:cs="Arial"/>
          <w:bCs/>
        </w:rPr>
        <w:t xml:space="preserve"> </w:t>
      </w:r>
      <w:r w:rsidRPr="00413120">
        <w:rPr>
          <w:rFonts w:cs="Arial"/>
          <w:bCs/>
          <w:color w:val="000000"/>
        </w:rPr>
        <w:t>The position will remain open until filled.</w:t>
      </w:r>
      <w:r w:rsidRPr="00413120">
        <w:rPr>
          <w:rFonts w:cs="Arial"/>
          <w:b/>
          <w:bCs/>
          <w:color w:val="000000"/>
        </w:rPr>
        <w:t xml:space="preserve">  </w:t>
      </w:r>
      <w:r w:rsidRPr="00413120">
        <w:rPr>
          <w:rFonts w:cs="Calibri"/>
          <w:color w:val="000000"/>
        </w:rPr>
        <w:t xml:space="preserve">All applications packets MUST be completed via the Online Job Center at </w:t>
      </w:r>
      <w:hyperlink r:id="rId5" w:history="1">
        <w:r w:rsidRPr="00413120">
          <w:rPr>
            <w:rStyle w:val="Hyperlink"/>
          </w:rPr>
          <w:t>https://www.easyhrweb.</w:t>
        </w:r>
        <w:r w:rsidRPr="00413120">
          <w:rPr>
            <w:rStyle w:val="Hyperlink"/>
            <w:color w:val="2F5496"/>
          </w:rPr>
          <w:t>com</w:t>
        </w:r>
        <w:r w:rsidRPr="00413120">
          <w:rPr>
            <w:rStyle w:val="Hyperlink"/>
          </w:rPr>
          <w:t>/JC_Albany/JobListings/JobListings.aspx</w:t>
        </w:r>
      </w:hyperlink>
      <w:r w:rsidRPr="00413120">
        <w:rPr>
          <w:rFonts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413120">
        <w:rPr>
          <w:rFonts w:cs="Calibri"/>
          <w:color w:val="4472C4"/>
        </w:rPr>
        <w:t xml:space="preserve"> </w:t>
      </w:r>
      <w:hyperlink r:id="rId6" w:history="1">
        <w:r w:rsidRPr="00413120">
          <w:rPr>
            <w:rStyle w:val="Hyperlink"/>
            <w:rFonts w:cs="Calibri"/>
            <w:color w:val="2F5496"/>
          </w:rPr>
          <w:t>hr@albanytech.edu</w:t>
        </w:r>
      </w:hyperlink>
      <w:r w:rsidRPr="00413120">
        <w:rPr>
          <w:rFonts w:cs="Calibri"/>
          <w:color w:val="2F5496"/>
        </w:rPr>
        <w:t>.</w:t>
      </w:r>
      <w:r w:rsidRPr="00413120">
        <w:rPr>
          <w:rFonts w:cs="Calibri"/>
          <w:color w:val="000000"/>
        </w:rPr>
        <w:t xml:space="preserve"> </w:t>
      </w:r>
      <w:r w:rsidRPr="00413120">
        <w:rPr>
          <w:rFonts w:eastAsia="Times New Roman"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413120">
        <w:rPr>
          <w:rFonts w:eastAsia="Times New Roman" w:cs="Arial"/>
          <w:color w:val="000000"/>
        </w:rPr>
        <w:t>ll</w:t>
      </w:r>
      <w:proofErr w:type="spellEnd"/>
      <w:r w:rsidRPr="00413120">
        <w:rPr>
          <w:rFonts w:eastAsia="Times New Roman" w:cs="Arial"/>
          <w:color w:val="000000"/>
        </w:rPr>
        <w:t xml:space="preserve"> male applicants between the ages of 18 and 26 years of age must present proof of Selective Service Registration. Copies of all </w:t>
      </w:r>
      <w:r w:rsidRPr="00413120">
        <w:rPr>
          <w:rFonts w:eastAsia="Times New Roman" w:cs="Arial"/>
          <w:color w:val="000000"/>
        </w:rPr>
        <w:lastRenderedPageBreak/>
        <w:t xml:space="preserve">transcripts should be submitted at the time of application. Official transcripts are required upon employment. </w:t>
      </w:r>
      <w:r w:rsidRPr="00413120">
        <w:rPr>
          <w:rFonts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7F46CD" w:rsidRPr="007F46CD" w:rsidRDefault="007F46CD" w:rsidP="007F46CD">
      <w:pPr>
        <w:autoSpaceDE w:val="0"/>
        <w:autoSpaceDN w:val="0"/>
        <w:adjustRightInd w:val="0"/>
        <w:spacing w:after="0" w:line="240" w:lineRule="auto"/>
        <w:ind w:left="90"/>
        <w:rPr>
          <w:rFonts w:cs="Arial"/>
        </w:rPr>
      </w:pPr>
    </w:p>
    <w:p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 xml:space="preserve">Note: Due to the volume of applications received, we are unable to personally contact each applicant. </w:t>
      </w:r>
    </w:p>
    <w:p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If we are interested in scheduling an interview, a representative from our college will contact you</w:t>
      </w:r>
      <w:r w:rsidR="006645A0">
        <w:rPr>
          <w:rFonts w:cs="Arial"/>
          <w:b/>
          <w:i/>
          <w:sz w:val="18"/>
          <w:szCs w:val="18"/>
        </w:rPr>
        <w:t>.</w:t>
      </w: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7F46CD"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cs="Times New Roman"/>
                <w:b/>
                <w:iCs/>
                <w:sz w:val="18"/>
                <w:szCs w:val="18"/>
              </w:rPr>
            </w:pPr>
            <w:r w:rsidRPr="007F46CD">
              <w:rPr>
                <w:rFonts w:eastAsia="Times New Roman"/>
                <w:b/>
                <w:iCs/>
                <w:sz w:val="18"/>
                <w:szCs w:val="18"/>
              </w:rPr>
              <w:t>Title IX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rsidR="007F46CD" w:rsidRPr="007F46CD" w:rsidRDefault="007F46CD" w:rsidP="007F46CD">
      <w:pPr>
        <w:rPr>
          <w:rFonts w:eastAsia="Calibri"/>
          <w:sz w:val="18"/>
          <w:szCs w:val="18"/>
        </w:rPr>
      </w:pPr>
    </w:p>
    <w:p w:rsidR="007F46CD" w:rsidRPr="007F46CD" w:rsidRDefault="007F46CD" w:rsidP="007F46CD">
      <w:pPr>
        <w:autoSpaceDE w:val="0"/>
        <w:autoSpaceDN w:val="0"/>
        <w:adjustRightInd w:val="0"/>
        <w:spacing w:after="0" w:line="240" w:lineRule="auto"/>
        <w:jc w:val="center"/>
        <w:rPr>
          <w:sz w:val="18"/>
          <w:szCs w:val="18"/>
        </w:rPr>
      </w:pPr>
    </w:p>
    <w:p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M2NzMzsTA1NTZT0lEKTi0uzszPAykwrgUAFgIUGCwAAAA="/>
  </w:docVars>
  <w:rsids>
    <w:rsidRoot w:val="00E11AB7"/>
    <w:rsid w:val="00056D3A"/>
    <w:rsid w:val="000D5549"/>
    <w:rsid w:val="00187BB6"/>
    <w:rsid w:val="001F0152"/>
    <w:rsid w:val="0020452E"/>
    <w:rsid w:val="002E694C"/>
    <w:rsid w:val="002F3F93"/>
    <w:rsid w:val="003C2A5B"/>
    <w:rsid w:val="00413120"/>
    <w:rsid w:val="0047338E"/>
    <w:rsid w:val="005A6055"/>
    <w:rsid w:val="005D06B6"/>
    <w:rsid w:val="005E6FBD"/>
    <w:rsid w:val="006645A0"/>
    <w:rsid w:val="00740FB5"/>
    <w:rsid w:val="007F13C1"/>
    <w:rsid w:val="007F46CD"/>
    <w:rsid w:val="00872B0D"/>
    <w:rsid w:val="008766F3"/>
    <w:rsid w:val="00935692"/>
    <w:rsid w:val="009B5621"/>
    <w:rsid w:val="009E3482"/>
    <w:rsid w:val="00B33A43"/>
    <w:rsid w:val="00C50A4D"/>
    <w:rsid w:val="00C73D2B"/>
    <w:rsid w:val="00D24846"/>
    <w:rsid w:val="00D61085"/>
    <w:rsid w:val="00D944C6"/>
    <w:rsid w:val="00E11AB7"/>
    <w:rsid w:val="00EA40F2"/>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8</cp:revision>
  <cp:lastPrinted>2019-07-17T14:46:00Z</cp:lastPrinted>
  <dcterms:created xsi:type="dcterms:W3CDTF">2019-07-17T14:47:00Z</dcterms:created>
  <dcterms:modified xsi:type="dcterms:W3CDTF">2019-07-18T23:33:00Z</dcterms:modified>
</cp:coreProperties>
</file>